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Baker</w:t>
      </w:r>
      <w:r>
        <w:t xml:space="preserve"> </w:t>
      </w:r>
      <w:r>
        <w:t xml:space="preserve">Position</w:t>
      </w:r>
      <w:r>
        <w:t xml:space="preserve"> </w:t>
      </w:r>
      <w:r>
        <w:t xml:space="preserve">in</w:t>
      </w:r>
      <w:r>
        <w:t xml:space="preserve"> </w:t>
      </w:r>
      <w:r>
        <w:t xml:space="preserve">France</w:t>
      </w:r>
      <w:r>
        <w:t xml:space="preserve"> </w:t>
      </w:r>
      <w:r>
        <w:t xml:space="preserve">Marseille</w:t>
      </w:r>
    </w:p>
    <w:bookmarkStart w:id="25" w:name="X873b4935e2d94c7c2f640bbbaf7a06226eb7304"/>
    <w:p>
      <w:pPr>
        <w:pStyle w:val="Heading1"/>
      </w:pPr>
      <w:r>
        <w:t xml:space="preserve">Cover Letter for Baker Position in France Marseille</w:t>
      </w:r>
    </w:p>
    <w:p>
      <w:pPr>
        <w:pStyle w:val="FirstParagraph"/>
      </w:pPr>
      <w:r>
        <w:t xml:space="preserve">Dear [Hiring Manager's Name],</w:t>
      </w:r>
    </w:p>
    <w:p>
      <w:pPr>
        <w:pStyle w:val="BodyText"/>
      </w:pPr>
      <w:r>
        <w:t xml:space="preserve">I am writing to express my enthusiasm for the Baker position at your esteemed establishment in France Marseille. As a passionate and dedicated baker with over [X years] of experience, I have always been inspired by the rich culinary traditions of France, particularly those rooted in Marseille. My journey as a Baker has been guided by a deep respect for artisanal techniques, local ingredients, and the cultural significance of bread and pastries in French society. I am eager to bring my skills and creativity to your bakery, contributing to the vibrant food scene that defines Marseille.</w:t>
      </w:r>
    </w:p>
    <w:bookmarkStart w:id="20" w:name="Xd5f5c0b20f4376ee276e23b9fec55747edc9baf"/>
    <w:p>
      <w:pPr>
        <w:pStyle w:val="Heading2"/>
      </w:pPr>
      <w:r>
        <w:t xml:space="preserve">Passion for Baking: A Journey Rooted in Tradition</w:t>
      </w:r>
    </w:p>
    <w:p>
      <w:pPr>
        <w:pStyle w:val="FirstParagraph"/>
      </w:pPr>
      <w:r>
        <w:t xml:space="preserve">My fascination with baking began in childhood, growing up in a family that valued homemade meals and the art of creating something from scratch. Over time, this passion evolved into a professional pursuit, leading me to train under experienced bakers who emphasized precision, patience, and the importance of quality ingredients. My training has equipped me with expertise in a wide range of baking techniques, from kneading dough for traditional French breads like baguettes and sourdough to crafting intricate pastries such as croissants and macarons.</w:t>
      </w:r>
    </w:p>
    <w:p>
      <w:pPr>
        <w:pStyle w:val="BodyText"/>
      </w:pPr>
      <w:r>
        <w:t xml:space="preserve">What sets my approach apart is my commitment to honoring the legacy of French baking while adapting to modern tastes. I understand that a Baker in France, particularly in Marseille, must balance tradition with innovation. Whether it’s perfecting the delicate layers of a mille-feuille or infusing seasonal ingredients into classic recipes, I strive to create products that reflect both authenticity and creativity.</w:t>
      </w:r>
    </w:p>
    <w:bookmarkEnd w:id="20"/>
    <w:bookmarkStart w:id="21" w:name="experience-and-skills-a-bakers-toolkit"/>
    <w:p>
      <w:pPr>
        <w:pStyle w:val="Heading2"/>
      </w:pPr>
      <w:r>
        <w:t xml:space="preserve">Experience and Skills: A Baker’s Toolkit</w:t>
      </w:r>
    </w:p>
    <w:p>
      <w:pPr>
        <w:pStyle w:val="FirstParagraph"/>
      </w:pPr>
      <w:r>
        <w:t xml:space="preserve">Throughout my career, I have worked in diverse bakery environments, from small artisanal shops to large-scale production facilities. These experiences have honed my ability to manage time efficiently, maintain high standards of hygiene, and collaborate effectively with a team. I am proficient in operating bakery equipment such as mixers, ovens, and proofing chambers and am well-versed in food safety regulations.</w:t>
      </w:r>
    </w:p>
    <w:p>
      <w:pPr>
        <w:pStyle w:val="BodyText"/>
      </w:pPr>
      <w:r>
        <w:t xml:space="preserve">One of my most rewarding roles was as a head baker at a boutique bakery in [City/Region], where I led the creation of daily specials and seasonal menus. This role required not only technical skill but also an understanding of customer preferences and the ability to innovate while staying true to traditional methods. For example, I developed a line of gluten-free breads that became a customer favorite, demonstrating my adaptability and commitment to inclusivity in baking.</w:t>
      </w:r>
    </w:p>
    <w:p>
      <w:pPr>
        <w:pStyle w:val="BodyText"/>
      </w:pPr>
      <w:r>
        <w:t xml:space="preserve">Additionally, I hold certifications in [mention any relevant certifications, e.g., "French Patisserie Techniques" or "Sustainable Baking Practices"], which have deepened my knowledge of ingredient sourcing, fermentation processes, and the science behind baking. These qualifications align perfectly with the expectations of a Baker in France Marseille, where quality and craftsmanship are paramount.</w:t>
      </w:r>
    </w:p>
    <w:bookmarkEnd w:id="21"/>
    <w:bookmarkStart w:id="22" w:name="Xf47c87ab43ef69e263e8cafa00bb6717b4c38dc"/>
    <w:p>
      <w:pPr>
        <w:pStyle w:val="Heading2"/>
      </w:pPr>
      <w:r>
        <w:t xml:space="preserve">Why France Marseille? A Cultural Connection</w:t>
      </w:r>
    </w:p>
    <w:p>
      <w:pPr>
        <w:pStyle w:val="FirstParagraph"/>
      </w:pPr>
      <w:r>
        <w:t xml:space="preserve">Marseille is a city where tradition meets innovation, and its culinary landscape is as diverse as its people. As a Baker, I am drawn to the opportunity to contribute to this dynamic environment. The city’s coastal location offers access to fresh seafood and local produce, which can inspire unique recipes that blend Mediterranean flavors with classic French techniques. I have long admired the Marseille bakery scene, where boulangeries are not just places of commerce but community hubs that reflect the city’s rich heritage.</w:t>
      </w:r>
    </w:p>
    <w:p>
      <w:pPr>
        <w:pStyle w:val="BodyText"/>
      </w:pPr>
      <w:r>
        <w:t xml:space="preserve">Living in France has also given me a deeper appreciation for the role of a Baker in French culture. In Marseille, bread is more than a staple—it is a symbol of hospitality and connection. I understand the importance of consistency, attention to detail, and the ability to create products that resonate with local tastes. My goal is to bring this same level of dedication to your bakery, ensuring that every loaf and pastry meets the highest standards.</w:t>
      </w:r>
    </w:p>
    <w:bookmarkEnd w:id="22"/>
    <w:bookmarkStart w:id="23" w:name="understanding-local-tastes-and-trends"/>
    <w:p>
      <w:pPr>
        <w:pStyle w:val="Heading2"/>
      </w:pPr>
      <w:r>
        <w:t xml:space="preserve">Understanding Local Tastes and Trends</w:t>
      </w:r>
    </w:p>
    <w:p>
      <w:pPr>
        <w:pStyle w:val="FirstParagraph"/>
      </w:pPr>
      <w:r>
        <w:t xml:space="preserve">I have spent time studying the specific preferences of Marseille residents, from their love for rustic breads like pain de campagne to their appreciation for sweet treats such as galettes de riz (rice cakes) and churros. I am also aware of the growing demand for eco-friendly practices in the food industry, such as reducing food waste and using locally sourced ingredients. These values align with my own, and I am eager to collaborate with your team to implement sustainable initiatives that benefit both the community and the environment.</w:t>
      </w:r>
    </w:p>
    <w:p>
      <w:pPr>
        <w:pStyle w:val="BodyText"/>
      </w:pPr>
      <w:r>
        <w:t xml:space="preserve">Moreover, I have experience working in multicultural settings, which has taught me how to adapt my skills to meet diverse customer needs. Whether it’s creating a special-order cake for an event or offering alternatives for dietary restrictions, I prioritize open communication and a willingness to learn from others. In Marseille, where the population is as varied as its landscapes, this flexibility is essential.</w:t>
      </w:r>
    </w:p>
    <w:bookmarkEnd w:id="23"/>
    <w:bookmarkStart w:id="24" w:name="conclusion-a-commitment-to-excellence"/>
    <w:p>
      <w:pPr>
        <w:pStyle w:val="Heading2"/>
      </w:pPr>
      <w:r>
        <w:t xml:space="preserve">Conclusion: A Commitment to Excellence</w:t>
      </w:r>
    </w:p>
    <w:p>
      <w:pPr>
        <w:pStyle w:val="FirstParagraph"/>
      </w:pPr>
      <w:r>
        <w:t xml:space="preserve">In conclusion, I am confident that my background in baking, coupled with my passion for French culinary traditions and my enthusiasm for working in Marseille, makes me an ideal candidate for this position. I am eager to bring my expertise to your bakery and contribute to the creation of exceptional products that reflect the spirit of France Marseille. Thank you for considering my application, and I would be honored to discuss how I can support your team’s goals.</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Baker Position in France Marseille</dc:title>
  <dc:creator/>
  <cp:keywords/>
  <dcterms:created xsi:type="dcterms:W3CDTF">2025-12-10T12:15:42Z</dcterms:created>
  <dcterms:modified xsi:type="dcterms:W3CDTF">2025-12-10T12:15:42Z</dcterms:modified>
</cp:coreProperties>
</file>

<file path=docProps/custom.xml><?xml version="1.0" encoding="utf-8"?>
<Properties xmlns="http://schemas.openxmlformats.org/officeDocument/2006/custom-properties" xmlns:vt="http://schemas.openxmlformats.org/officeDocument/2006/docPropsVTypes"/>
</file>